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4979585D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</w:t>
      </w:r>
      <w:proofErr w:type="gramStart"/>
      <w:r>
        <w:t>practice, and</w:t>
      </w:r>
      <w:proofErr w:type="gramEnd"/>
      <w:r>
        <w:t xml:space="preserve">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FB4CFB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5632E214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7A593B">
        <w:t>16.1</w:t>
      </w:r>
      <w:r w:rsidR="004F417B">
        <w:t>5</w:t>
      </w:r>
      <w:r w:rsidR="007A593B">
        <w:t>.</w:t>
      </w:r>
      <w:r w:rsidR="004F417B">
        <w:t>0</w:t>
      </w:r>
      <w:r>
        <w:t xml:space="preserve">, although any </w:t>
      </w:r>
      <w:r w:rsidR="007A593B">
        <w:t>16.x.x</w:t>
      </w:r>
      <w:r>
        <w:t xml:space="preserve">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lastRenderedPageBreak/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69666D6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4F417B">
        <w:t>observations</w:t>
      </w:r>
      <w:r>
        <w:t>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lastRenderedPageBreak/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39DC6DD3" w:rsidR="00CB283C" w:rsidRDefault="004F417B">
      <w:pPr>
        <w:pStyle w:val="SourceCode"/>
      </w:pPr>
      <w:r>
        <w:rPr>
          <w:rStyle w:val="VerbatimChar"/>
        </w:rPr>
        <w:t>A</w:t>
      </w:r>
      <w:r w:rsidR="00AD0EC1">
        <w:rPr>
          <w:rStyle w:val="VerbatimChar"/>
        </w:rPr>
        <w:t>ssignment</w:t>
      </w:r>
      <w:r>
        <w:rPr>
          <w:rStyle w:val="VerbatimChar"/>
        </w:rPr>
        <w:t>2</w:t>
      </w:r>
      <w:r w:rsidR="00AD0EC1">
        <w:rPr>
          <w:rStyle w:val="VerbatimChar"/>
        </w:rPr>
        <w:t>/assignment</w:t>
      </w:r>
      <w:r>
        <w:rPr>
          <w:rStyle w:val="VerbatimChar"/>
        </w:rPr>
        <w:t>2</w:t>
      </w:r>
      <w:r w:rsidR="00AD0EC1">
        <w:rPr>
          <w:rStyle w:val="VerbatimChar"/>
        </w:rPr>
        <w:t>.js</w:t>
      </w:r>
      <w:r w:rsidR="00AD0EC1">
        <w:br/>
      </w:r>
      <w:r w:rsidR="00AD0EC1">
        <w:rPr>
          <w:rStyle w:val="VerbatimChar"/>
        </w:rPr>
        <w:t xml:space="preserve">  18:9  </w:t>
      </w:r>
      <w:proofErr w:type="gramStart"/>
      <w:r w:rsidR="00AD0EC1">
        <w:rPr>
          <w:rStyle w:val="VerbatimChar"/>
        </w:rPr>
        <w:t>error  '</w:t>
      </w:r>
      <w:proofErr w:type="gramEnd"/>
      <w:r w:rsidR="00AD0EC1">
        <w:rPr>
          <w:rStyle w:val="VerbatimChar"/>
        </w:rPr>
        <w:t>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2C12FFD1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</w:t>
      </w:r>
      <w:r w:rsidR="004F417B">
        <w:rPr>
          <w:rStyle w:val="VerbatimChar"/>
        </w:rPr>
        <w:t>2</w:t>
      </w:r>
      <w:r>
        <w:rPr>
          <w:rStyle w:val="VerbatimChar"/>
        </w:rPr>
        <w:t>/assignment</w:t>
      </w:r>
      <w:r w:rsidR="004F417B">
        <w:rPr>
          <w:rStyle w:val="VerbatimChar"/>
        </w:rPr>
        <w:t>2</w:t>
      </w:r>
      <w:r>
        <w:rPr>
          <w:rStyle w:val="VerbatimChar"/>
        </w:rPr>
        <w:t>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lastRenderedPageBreak/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EA53F" w14:textId="77777777" w:rsidR="00FB4CFB" w:rsidRDefault="00FB4CFB">
      <w:pPr>
        <w:spacing w:after="0"/>
      </w:pPr>
      <w:r>
        <w:separator/>
      </w:r>
    </w:p>
  </w:endnote>
  <w:endnote w:type="continuationSeparator" w:id="0">
    <w:p w14:paraId="0DA03906" w14:textId="77777777" w:rsidR="00FB4CFB" w:rsidRDefault="00FB4C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55A6" w14:textId="77777777" w:rsidR="00FB4CFB" w:rsidRDefault="00FB4CFB">
      <w:r>
        <w:separator/>
      </w:r>
    </w:p>
  </w:footnote>
  <w:footnote w:type="continuationSeparator" w:id="0">
    <w:p w14:paraId="332229BC" w14:textId="77777777" w:rsidR="00FB4CFB" w:rsidRDefault="00FB4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16301490">
    <w:abstractNumId w:val="1"/>
  </w:num>
  <w:num w:numId="2" w16cid:durableId="407699602">
    <w:abstractNumId w:val="0"/>
  </w:num>
  <w:num w:numId="3" w16cid:durableId="1884125472">
    <w:abstractNumId w:val="0"/>
  </w:num>
  <w:num w:numId="4" w16cid:durableId="28727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1851742">
    <w:abstractNumId w:val="0"/>
  </w:num>
  <w:num w:numId="6" w16cid:durableId="2004040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278"/>
    <w:rsid w:val="003910ED"/>
    <w:rsid w:val="0043541D"/>
    <w:rsid w:val="004E29B3"/>
    <w:rsid w:val="004F417B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E315A3"/>
    <w:rsid w:val="00E71C21"/>
    <w:rsid w:val="00F311D5"/>
    <w:rsid w:val="00FB4C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4" ma:contentTypeDescription="Create a new document." ma:contentTypeScope="" ma:versionID="906a12306440a4c162f649a85afc3dea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2985ee027d6fc715242a238389ea47da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Props1.xml><?xml version="1.0" encoding="utf-8"?>
<ds:datastoreItem xmlns:ds="http://schemas.openxmlformats.org/officeDocument/2006/customXml" ds:itemID="{8BBBA6B2-080C-40CD-A5F6-DB12CDA1C1F5}"/>
</file>

<file path=customXml/itemProps2.xml><?xml version="1.0" encoding="utf-8"?>
<ds:datastoreItem xmlns:ds="http://schemas.openxmlformats.org/officeDocument/2006/customXml" ds:itemID="{9DE88E78-8DD8-4B85-A8B3-EFE36FE65DBE}"/>
</file>

<file path=customXml/itemProps3.xml><?xml version="1.0" encoding="utf-8"?>
<ds:datastoreItem xmlns:ds="http://schemas.openxmlformats.org/officeDocument/2006/customXml" ds:itemID="{58D322CB-FF0A-4FA3-B497-D80442CEB7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8</cp:revision>
  <dcterms:created xsi:type="dcterms:W3CDTF">2020-09-09T15:47:00Z</dcterms:created>
  <dcterms:modified xsi:type="dcterms:W3CDTF">2022-05-2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